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2B99FA2" w14:textId="2CDB3608" w:rsidR="003736EE" w:rsidRPr="000E764D" w:rsidRDefault="00E82F2F" w:rsidP="001850F2">
      <w:pPr>
        <w:pStyle w:val="Title"/>
        <w:spacing w:after="0"/>
        <w:contextualSpacing w:val="0"/>
        <w:jc w:val="center"/>
        <w:rPr>
          <w:sz w:val="32"/>
          <w:szCs w:val="32"/>
        </w:rPr>
      </w:pPr>
      <w:r w:rsidRPr="00E82F2F">
        <w:rPr>
          <w:sz w:val="32"/>
          <w:szCs w:val="32"/>
        </w:rPr>
        <w:t xml:space="preserve">CMPS </w:t>
      </w:r>
      <w:r w:rsidR="00B706DC">
        <w:rPr>
          <w:sz w:val="32"/>
          <w:szCs w:val="32"/>
        </w:rPr>
        <w:t>350</w:t>
      </w:r>
      <w:r w:rsidRPr="00E82F2F">
        <w:rPr>
          <w:sz w:val="32"/>
          <w:szCs w:val="32"/>
        </w:rPr>
        <w:t xml:space="preserve">- </w:t>
      </w:r>
      <w:r w:rsidR="00B706DC">
        <w:rPr>
          <w:sz w:val="32"/>
          <w:szCs w:val="32"/>
        </w:rPr>
        <w:t>Web Development Fundamentals</w:t>
      </w:r>
    </w:p>
    <w:p w14:paraId="362DE4F7" w14:textId="5F40EC67" w:rsidR="00F93229" w:rsidRDefault="00454D90" w:rsidP="00B706DC"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Assignment </w:t>
      </w:r>
      <w:r w:rsidR="009326CA">
        <w:rPr>
          <w:b/>
          <w:color w:val="4E81BD"/>
          <w:sz w:val="28"/>
        </w:rPr>
        <w:t>2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42"/>
        <w:gridCol w:w="6692"/>
      </w:tblGrid>
      <w:tr w:rsidR="00F93229" w14:paraId="6DE94980" w14:textId="77777777" w:rsidTr="002B18DC">
        <w:tc>
          <w:tcPr>
            <w:tcW w:w="2814" w:type="dxa"/>
          </w:tcPr>
          <w:p w14:paraId="19B5ACC7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69B207FC" w14:textId="08F9305E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64614A">
              <w:rPr>
                <w:bCs/>
                <w:sz w:val="24"/>
                <w:szCs w:val="24"/>
              </w:rPr>
              <w:t>Saeid Ali Houti</w:t>
            </w:r>
          </w:p>
        </w:tc>
      </w:tr>
      <w:tr w:rsidR="00F93229" w14:paraId="42A3D728" w14:textId="77777777" w:rsidTr="002B18DC">
        <w:tc>
          <w:tcPr>
            <w:tcW w:w="2814" w:type="dxa"/>
          </w:tcPr>
          <w:p w14:paraId="29B5B67A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3B262D47" w14:textId="6356CFED" w:rsidR="00F93229" w:rsidRPr="0064614A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  <w:vertAlign w:val="subscript"/>
              </w:rPr>
              <w:t xml:space="preserve"> </w:t>
            </w:r>
            <w:r w:rsidR="0064614A">
              <w:rPr>
                <w:bCs/>
                <w:sz w:val="24"/>
                <w:szCs w:val="24"/>
              </w:rPr>
              <w:t>201807500</w:t>
            </w:r>
          </w:p>
        </w:tc>
      </w:tr>
      <w:tr w:rsidR="00F93229" w14:paraId="39AB2E2F" w14:textId="77777777" w:rsidTr="002B18DC">
        <w:tc>
          <w:tcPr>
            <w:tcW w:w="2814" w:type="dxa"/>
          </w:tcPr>
          <w:p w14:paraId="2281F59F" w14:textId="77777777" w:rsidR="00F93229" w:rsidRPr="00C459AB" w:rsidRDefault="00F93229" w:rsidP="002B18DC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6EB8914D" w14:textId="47E411C2" w:rsidR="00F93229" w:rsidRPr="00C459AB" w:rsidRDefault="00E82F2F" w:rsidP="002B18DC">
            <w:pPr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 w:rsidR="0064614A">
              <w:rPr>
                <w:bCs/>
                <w:sz w:val="24"/>
                <w:szCs w:val="24"/>
              </w:rPr>
              <w:t>Sh1807500@qu.edu.qa</w:t>
            </w:r>
          </w:p>
        </w:tc>
      </w:tr>
    </w:tbl>
    <w:p w14:paraId="77179A9C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  <w:bookmarkStart w:id="0" w:name="_GoBack"/>
      <w:bookmarkEnd w:id="0"/>
    </w:p>
    <w:tbl>
      <w:tblPr>
        <w:tblStyle w:val="GridTable6Colorful-Accent1"/>
        <w:tblW w:w="10255" w:type="dxa"/>
        <w:tblLayout w:type="fixed"/>
        <w:tblLook w:val="04A0" w:firstRow="1" w:lastRow="0" w:firstColumn="1" w:lastColumn="0" w:noHBand="0" w:noVBand="1"/>
      </w:tblPr>
      <w:tblGrid>
        <w:gridCol w:w="3865"/>
        <w:gridCol w:w="630"/>
        <w:gridCol w:w="1440"/>
        <w:gridCol w:w="3600"/>
        <w:gridCol w:w="720"/>
      </w:tblGrid>
      <w:tr w:rsidR="00594248" w:rsidRPr="00B1230E" w14:paraId="0F7FF738" w14:textId="77777777" w:rsidTr="00DF3B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F935532" w14:textId="77777777" w:rsidR="00594248" w:rsidRPr="00B1230E" w:rsidRDefault="00594248" w:rsidP="002B18DC">
            <w:pPr>
              <w:spacing w:line="259" w:lineRule="auto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Criteria </w:t>
            </w:r>
          </w:p>
        </w:tc>
        <w:tc>
          <w:tcPr>
            <w:tcW w:w="630" w:type="dxa"/>
          </w:tcPr>
          <w:p w14:paraId="32384930" w14:textId="77777777" w:rsidR="00594248" w:rsidRPr="00B1230E" w:rsidRDefault="00594248" w:rsidP="002B18DC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 xml:space="preserve">% </w:t>
            </w:r>
          </w:p>
        </w:tc>
        <w:tc>
          <w:tcPr>
            <w:tcW w:w="1440" w:type="dxa"/>
          </w:tcPr>
          <w:p w14:paraId="345C911A" w14:textId="77777777" w:rsidR="00594248" w:rsidRPr="00B1230E" w:rsidRDefault="00594248" w:rsidP="002B18DC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Functionality</w:t>
            </w:r>
            <w:r w:rsidRPr="00B1230E">
              <w:rPr>
                <w:color w:val="0070C0"/>
                <w:sz w:val="20"/>
                <w:szCs w:val="20"/>
                <w:vertAlign w:val="superscript"/>
              </w:rPr>
              <w:t>*</w:t>
            </w:r>
            <w:r w:rsidRPr="00B1230E">
              <w:rPr>
                <w:color w:val="0070C0"/>
                <w:sz w:val="20"/>
                <w:szCs w:val="20"/>
              </w:rPr>
              <w:t xml:space="preserve"> </w:t>
            </w:r>
          </w:p>
        </w:tc>
        <w:tc>
          <w:tcPr>
            <w:tcW w:w="3600" w:type="dxa"/>
          </w:tcPr>
          <w:p w14:paraId="5E37640A" w14:textId="20FA9433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Quality of the implementation</w:t>
            </w:r>
            <w:r w:rsidR="001D33CF">
              <w:rPr>
                <w:color w:val="0070C0"/>
                <w:sz w:val="20"/>
                <w:szCs w:val="20"/>
              </w:rPr>
              <w:t xml:space="preserve"> (Instructor Feedback)</w:t>
            </w:r>
          </w:p>
        </w:tc>
        <w:tc>
          <w:tcPr>
            <w:tcW w:w="720" w:type="dxa"/>
          </w:tcPr>
          <w:p w14:paraId="0E05CC6C" w14:textId="77777777" w:rsidR="00594248" w:rsidRPr="00B1230E" w:rsidRDefault="00594248" w:rsidP="002B18DC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0"/>
                <w:szCs w:val="20"/>
              </w:rPr>
            </w:pPr>
            <w:r w:rsidRPr="00B1230E">
              <w:rPr>
                <w:color w:val="0070C0"/>
                <w:sz w:val="20"/>
                <w:szCs w:val="20"/>
              </w:rPr>
              <w:t>Score</w:t>
            </w:r>
          </w:p>
        </w:tc>
      </w:tr>
      <w:tr w:rsidR="00495A71" w14:paraId="3CA7EF58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0AC6A6DE" w14:textId="3230171E" w:rsidR="00495A71" w:rsidRPr="00495A71" w:rsidRDefault="003F474F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Q1. </w:t>
            </w:r>
            <w:r w:rsidR="002A5FED">
              <w:rPr>
                <w:b w:val="0"/>
                <w:bCs w:val="0"/>
                <w:color w:val="auto"/>
              </w:rPr>
              <w:t>Student Management</w:t>
            </w:r>
            <w:r w:rsidR="00055CD6">
              <w:rPr>
                <w:b w:val="0"/>
                <w:bCs w:val="0"/>
                <w:color w:val="auto"/>
              </w:rPr>
              <w:t xml:space="preserve"> App</w:t>
            </w:r>
          </w:p>
        </w:tc>
        <w:tc>
          <w:tcPr>
            <w:tcW w:w="630" w:type="dxa"/>
          </w:tcPr>
          <w:p w14:paraId="01FC4800" w14:textId="2562BC57" w:rsidR="00495A71" w:rsidRDefault="009E7EB6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0</w:t>
            </w:r>
          </w:p>
        </w:tc>
        <w:tc>
          <w:tcPr>
            <w:tcW w:w="1440" w:type="dxa"/>
          </w:tcPr>
          <w:p w14:paraId="4662E810" w14:textId="0D495930" w:rsidR="00495A71" w:rsidRPr="009E1EB6" w:rsidRDefault="00F118E9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64614A">
              <w:rPr>
                <w:rFonts w:ascii="Calibri" w:hAnsi="Calibri"/>
                <w:b/>
                <w:bCs/>
                <w:i/>
                <w:iCs/>
              </w:rPr>
              <w:t>40%</w:t>
            </w:r>
          </w:p>
        </w:tc>
        <w:tc>
          <w:tcPr>
            <w:tcW w:w="3600" w:type="dxa"/>
          </w:tcPr>
          <w:p w14:paraId="5B6D9344" w14:textId="77777777" w:rsidR="00495A71" w:rsidRPr="009E1EB6" w:rsidRDefault="00495A71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5B7864D" w14:textId="77777777" w:rsidR="00495A71" w:rsidRPr="009E1EB6" w:rsidRDefault="00495A71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F3C9F" w14:paraId="76B9B8B8" w14:textId="77777777" w:rsidTr="00DF3B84">
        <w:trPr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3B3BEAB9" w14:textId="711EC495" w:rsidR="00281575" w:rsidRPr="003C7D74" w:rsidRDefault="006C7761" w:rsidP="00495A71">
            <w:pPr>
              <w:pStyle w:val="NoSpacing"/>
              <w:rPr>
                <w:b w:val="0"/>
                <w:bCs w:val="0"/>
                <w:color w:val="auto"/>
              </w:rPr>
            </w:pPr>
            <w:r>
              <w:rPr>
                <w:b w:val="0"/>
                <w:bCs w:val="0"/>
                <w:color w:val="auto"/>
              </w:rPr>
              <w:t xml:space="preserve">Q2. </w:t>
            </w:r>
            <w:r w:rsidR="002A5FED">
              <w:rPr>
                <w:b w:val="0"/>
                <w:bCs w:val="0"/>
                <w:color w:val="auto"/>
              </w:rPr>
              <w:t xml:space="preserve">Book donation </w:t>
            </w:r>
            <w:r w:rsidR="00055CD6">
              <w:rPr>
                <w:b w:val="0"/>
                <w:bCs w:val="0"/>
                <w:color w:val="auto"/>
              </w:rPr>
              <w:t>App</w:t>
            </w:r>
          </w:p>
        </w:tc>
        <w:tc>
          <w:tcPr>
            <w:tcW w:w="630" w:type="dxa"/>
          </w:tcPr>
          <w:p w14:paraId="04A88AB6" w14:textId="24B0FD79" w:rsidR="003F3C9F" w:rsidRPr="009E1EB6" w:rsidRDefault="002A5FED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>
              <w:rPr>
                <w:color w:val="auto"/>
              </w:rPr>
              <w:t>45</w:t>
            </w:r>
          </w:p>
        </w:tc>
        <w:tc>
          <w:tcPr>
            <w:tcW w:w="1440" w:type="dxa"/>
          </w:tcPr>
          <w:p w14:paraId="50DE10E1" w14:textId="3B42584A" w:rsidR="003F3C9F" w:rsidRPr="009E1EB6" w:rsidRDefault="00F118E9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alibri" w:hAnsi="Calibri"/>
                <w:b/>
                <w:bCs/>
                <w:i/>
                <w:iCs/>
              </w:rPr>
              <w:t xml:space="preserve"> </w:t>
            </w:r>
            <w:r w:rsidR="0064614A">
              <w:rPr>
                <w:rFonts w:ascii="Calibri" w:hAnsi="Calibri"/>
                <w:b/>
                <w:bCs/>
                <w:i/>
                <w:iCs/>
              </w:rPr>
              <w:t>42%</w:t>
            </w:r>
          </w:p>
        </w:tc>
        <w:tc>
          <w:tcPr>
            <w:tcW w:w="3600" w:type="dxa"/>
          </w:tcPr>
          <w:p w14:paraId="723A5A62" w14:textId="4E15210D" w:rsidR="003F3C9F" w:rsidRPr="009E1EB6" w:rsidRDefault="003F3C9F" w:rsidP="00E82F2F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9E1EB6">
              <w:rPr>
                <w:color w:val="auto"/>
              </w:rPr>
              <w:t xml:space="preserve"> </w:t>
            </w:r>
          </w:p>
        </w:tc>
        <w:tc>
          <w:tcPr>
            <w:tcW w:w="720" w:type="dxa"/>
          </w:tcPr>
          <w:p w14:paraId="43AA48DA" w14:textId="175E4FE9" w:rsidR="003F3C9F" w:rsidRPr="009E1EB6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2A5FED" w14:paraId="0D20594B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EC18CA6" w14:textId="00180814" w:rsidR="002A5FED" w:rsidRDefault="002A5FED" w:rsidP="00495A71">
            <w:pPr>
              <w:pStyle w:val="NoSpacing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Q3. Book donation Unit Testing</w:t>
            </w:r>
          </w:p>
        </w:tc>
        <w:tc>
          <w:tcPr>
            <w:tcW w:w="630" w:type="dxa"/>
          </w:tcPr>
          <w:p w14:paraId="423DA9B3" w14:textId="0A817244" w:rsidR="002A5FED" w:rsidRDefault="002A5FED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5</w:t>
            </w:r>
          </w:p>
        </w:tc>
        <w:tc>
          <w:tcPr>
            <w:tcW w:w="1440" w:type="dxa"/>
          </w:tcPr>
          <w:p w14:paraId="52A4195C" w14:textId="150F2B19" w:rsidR="002A5FED" w:rsidRDefault="0064614A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/>
                <w:b/>
                <w:bCs/>
                <w:i/>
                <w:iCs/>
              </w:rPr>
            </w:pPr>
            <w:r>
              <w:rPr>
                <w:rFonts w:ascii="Calibri" w:hAnsi="Calibri"/>
                <w:b/>
                <w:bCs/>
                <w:i/>
                <w:iCs/>
              </w:rPr>
              <w:t>10%</w:t>
            </w:r>
          </w:p>
        </w:tc>
        <w:tc>
          <w:tcPr>
            <w:tcW w:w="3600" w:type="dxa"/>
          </w:tcPr>
          <w:p w14:paraId="7C6DB662" w14:textId="77777777" w:rsidR="002A5FED" w:rsidRPr="009E1EB6" w:rsidRDefault="002A5FED" w:rsidP="00E82F2F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720" w:type="dxa"/>
          </w:tcPr>
          <w:p w14:paraId="17FAD73F" w14:textId="77777777" w:rsidR="002A5FED" w:rsidRPr="009E1EB6" w:rsidRDefault="002A5FED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6119DA" w14:paraId="64FCF3CE" w14:textId="77777777" w:rsidTr="00DF3B84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5233DF7A" w14:textId="26CE666C" w:rsidR="006119DA" w:rsidRPr="00BD1EFD" w:rsidRDefault="006119DA" w:rsidP="002B18DC">
            <w:pPr>
              <w:pStyle w:val="NoSpacing"/>
              <w:rPr>
                <w:highlight w:val="yellow"/>
              </w:rPr>
            </w:pPr>
            <w:r w:rsidRPr="00BD1EFD">
              <w:rPr>
                <w:highlight w:val="yellow"/>
              </w:rPr>
              <w:t xml:space="preserve">Did </w:t>
            </w:r>
            <w:r w:rsidR="00BD1EFD" w:rsidRPr="00BD1EFD">
              <w:rPr>
                <w:highlight w:val="yellow"/>
              </w:rPr>
              <w:t>N</w:t>
            </w:r>
            <w:r w:rsidRPr="00BD1EFD">
              <w:rPr>
                <w:highlight w:val="yellow"/>
              </w:rPr>
              <w:t xml:space="preserve">ot </w:t>
            </w:r>
            <w:r w:rsidR="00BD1EFD" w:rsidRPr="00BD1EFD">
              <w:rPr>
                <w:highlight w:val="yellow"/>
              </w:rPr>
              <w:t>S</w:t>
            </w:r>
            <w:r w:rsidRPr="00BD1EFD">
              <w:rPr>
                <w:highlight w:val="yellow"/>
              </w:rPr>
              <w:t xml:space="preserve">ubmit the testing sheet </w:t>
            </w:r>
          </w:p>
        </w:tc>
        <w:tc>
          <w:tcPr>
            <w:tcW w:w="630" w:type="dxa"/>
          </w:tcPr>
          <w:p w14:paraId="2B112CCE" w14:textId="5B8DE208" w:rsidR="006119DA" w:rsidRPr="00BD1EFD" w:rsidRDefault="006119DA" w:rsidP="002B18DC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  <w:r w:rsidRPr="00BD1EFD">
              <w:rPr>
                <w:highlight w:val="yellow"/>
              </w:rPr>
              <w:t>-1</w:t>
            </w:r>
            <w:r w:rsidR="006D12F0">
              <w:rPr>
                <w:highlight w:val="yellow"/>
              </w:rPr>
              <w:t>0</w:t>
            </w:r>
          </w:p>
        </w:tc>
        <w:tc>
          <w:tcPr>
            <w:tcW w:w="1440" w:type="dxa"/>
          </w:tcPr>
          <w:p w14:paraId="4CF09A60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3600" w:type="dxa"/>
          </w:tcPr>
          <w:p w14:paraId="455F2FEA" w14:textId="77777777" w:rsidR="006119DA" w:rsidRPr="00BD1EFD" w:rsidRDefault="006119DA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  <w:tc>
          <w:tcPr>
            <w:tcW w:w="720" w:type="dxa"/>
          </w:tcPr>
          <w:p w14:paraId="6FBDF215" w14:textId="77777777" w:rsidR="006119DA" w:rsidRPr="00BD1EFD" w:rsidRDefault="006119DA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highlight w:val="yellow"/>
              </w:rPr>
            </w:pPr>
          </w:p>
        </w:tc>
      </w:tr>
      <w:tr w:rsidR="003F3C9F" w14:paraId="33F6CF7E" w14:textId="77777777" w:rsidTr="00DF3B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4A215003" w14:textId="77777777" w:rsidR="003F3C9F" w:rsidRPr="009E1EB6" w:rsidRDefault="003F3C9F" w:rsidP="002B18DC">
            <w:pPr>
              <w:pStyle w:val="NoSpacing"/>
              <w:rPr>
                <w:color w:val="auto"/>
              </w:rPr>
            </w:pPr>
            <w:r w:rsidRPr="009E1EB6">
              <w:rPr>
                <w:color w:val="auto"/>
              </w:rPr>
              <w:t>Total</w:t>
            </w:r>
          </w:p>
        </w:tc>
        <w:tc>
          <w:tcPr>
            <w:tcW w:w="630" w:type="dxa"/>
          </w:tcPr>
          <w:p w14:paraId="7B0766D1" w14:textId="77777777" w:rsidR="003F3C9F" w:rsidRPr="009E1EB6" w:rsidRDefault="003F3C9F" w:rsidP="002B18DC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  <w:r w:rsidRPr="003F3C9F">
              <w:fldChar w:fldCharType="begin"/>
            </w:r>
            <w:r w:rsidRPr="009E1EB6">
              <w:rPr>
                <w:color w:val="auto"/>
              </w:rPr>
              <w:instrText xml:space="preserve"> =SUM(ABOVE) </w:instrText>
            </w:r>
            <w:r w:rsidRPr="003F3C9F">
              <w:fldChar w:fldCharType="separate"/>
            </w:r>
            <w:r w:rsidR="00594248">
              <w:rPr>
                <w:noProof/>
                <w:color w:val="auto"/>
              </w:rPr>
              <w:t>100</w:t>
            </w:r>
            <w:r w:rsidRPr="003F3C9F">
              <w:fldChar w:fldCharType="end"/>
            </w:r>
          </w:p>
        </w:tc>
        <w:tc>
          <w:tcPr>
            <w:tcW w:w="1440" w:type="dxa"/>
          </w:tcPr>
          <w:p w14:paraId="6600570F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3618D376" w14:textId="77777777" w:rsidR="003F3C9F" w:rsidRPr="009E1EB6" w:rsidRDefault="003F3C9F" w:rsidP="002B18DC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717516C1" w14:textId="3B0A1F2E" w:rsidR="003F3C9F" w:rsidRPr="009E1EB6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</w:rPr>
            </w:pPr>
          </w:p>
        </w:tc>
      </w:tr>
      <w:tr w:rsidR="003F3C9F" w14:paraId="4ECE0582" w14:textId="77777777" w:rsidTr="00DF3B84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865" w:type="dxa"/>
          </w:tcPr>
          <w:p w14:paraId="1E82E579" w14:textId="77777777" w:rsidR="003F3C9F" w:rsidRPr="00697905" w:rsidRDefault="003F3C9F" w:rsidP="002B18DC">
            <w:pPr>
              <w:pStyle w:val="NoSpacing"/>
              <w:rPr>
                <w:color w:val="auto"/>
              </w:rPr>
            </w:pPr>
            <w:r w:rsidRPr="00697905">
              <w:rPr>
                <w:b w:val="0"/>
                <w:bCs w:val="0"/>
                <w:color w:val="auto"/>
              </w:rPr>
              <w:t>Copying and/or plagiarism or not being able to explain or answer questions about the implementation</w:t>
            </w:r>
          </w:p>
        </w:tc>
        <w:tc>
          <w:tcPr>
            <w:tcW w:w="630" w:type="dxa"/>
          </w:tcPr>
          <w:p w14:paraId="1EAA1E7D" w14:textId="77777777" w:rsidR="003F3C9F" w:rsidRPr="00697905" w:rsidRDefault="003F3C9F" w:rsidP="002B18DC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  <w:r w:rsidRPr="00697905">
              <w:rPr>
                <w:color w:val="auto"/>
              </w:rPr>
              <w:t>-100</w:t>
            </w:r>
          </w:p>
        </w:tc>
        <w:tc>
          <w:tcPr>
            <w:tcW w:w="1440" w:type="dxa"/>
          </w:tcPr>
          <w:p w14:paraId="7F60587B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600" w:type="dxa"/>
          </w:tcPr>
          <w:p w14:paraId="2E2F53EE" w14:textId="77777777" w:rsidR="003F3C9F" w:rsidRPr="00697905" w:rsidRDefault="003F3C9F" w:rsidP="002B18DC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  <w:tc>
          <w:tcPr>
            <w:tcW w:w="720" w:type="dxa"/>
          </w:tcPr>
          <w:p w14:paraId="68B3A501" w14:textId="77777777" w:rsidR="003F3C9F" w:rsidRPr="00697905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</w:rPr>
            </w:pPr>
          </w:p>
        </w:tc>
      </w:tr>
    </w:tbl>
    <w:p w14:paraId="1B3D2D2E" w14:textId="77777777" w:rsidR="00376BD6" w:rsidRPr="0048231C" w:rsidRDefault="00376BD6" w:rsidP="003513C3">
      <w:pPr>
        <w:pStyle w:val="NormalWeb"/>
        <w:rPr>
          <w:rFonts w:ascii="Calibri" w:hAnsi="Calibri"/>
          <w:sz w:val="26"/>
          <w:szCs w:val="26"/>
          <w:u w:val="single"/>
        </w:rPr>
      </w:pPr>
      <w:r w:rsidRPr="0048231C"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 w:rsidRPr="0048231C">
        <w:rPr>
          <w:rFonts w:ascii="Calibri" w:hAnsi="Calibri"/>
          <w:sz w:val="26"/>
          <w:szCs w:val="26"/>
          <w:u w:val="single"/>
        </w:rPr>
        <w:t xml:space="preserve">: </w:t>
      </w:r>
    </w:p>
    <w:p w14:paraId="7A14CF55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bookmarkStart w:id="1" w:name="OLE_LINK55"/>
      <w:bookmarkStart w:id="2" w:name="OLE_LINK56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1"/>
      <w:bookmarkEnd w:id="2"/>
      <w:r>
        <w:rPr>
          <w:rFonts w:ascii="Calibri" w:hAnsi="Calibri"/>
          <w:sz w:val="22"/>
          <w:szCs w:val="22"/>
        </w:rPr>
        <w:t xml:space="preserve">(get 70% of the assigned grade), </w:t>
      </w:r>
    </w:p>
    <w:p w14:paraId="1E0572F9" w14:textId="77777777" w:rsidR="00376BD6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60% of assigned grade) </w:t>
      </w:r>
    </w:p>
    <w:p w14:paraId="69D9809F" w14:textId="77777777" w:rsidR="00C35CA8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 w14:paraId="4B2C52D1" w14:textId="7D144F47" w:rsidR="00E8529A" w:rsidRPr="00467425" w:rsidRDefault="00376BD6" w:rsidP="00C35CA8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  <w:highlight w:val="yellow"/>
        </w:rPr>
      </w:pPr>
      <w:r w:rsidRPr="00467425"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  <w:r w:rsidR="002A5FED">
        <w:rPr>
          <w:rFonts w:ascii="Calibri" w:hAnsi="Calibri"/>
          <w:sz w:val="22"/>
          <w:szCs w:val="22"/>
          <w:highlight w:val="yellow"/>
        </w:rPr>
        <w:t xml:space="preserve"> </w:t>
      </w:r>
      <w:r w:rsidR="002A5FED" w:rsidRPr="003F474F">
        <w:rPr>
          <w:sz w:val="20"/>
          <w:szCs w:val="20"/>
        </w:rPr>
        <w:t xml:space="preserve">Quality includes meaningful naming of identifiers, no redundant code, simple and efficient design, clean code without unnecessary files/code, use of comments where necessary, proper white space and indentation. </w:t>
      </w:r>
      <w:r w:rsidR="002A5FED" w:rsidRPr="003F474F">
        <w:rPr>
          <w:b/>
          <w:sz w:val="20"/>
          <w:szCs w:val="20"/>
        </w:rPr>
        <w:t xml:space="preserve">Marks will be reduced </w:t>
      </w:r>
      <w:r w:rsidR="002A5FED" w:rsidRPr="003F474F">
        <w:rPr>
          <w:sz w:val="20"/>
          <w:szCs w:val="20"/>
        </w:rPr>
        <w:t>for</w:t>
      </w:r>
      <w:r w:rsidR="002A5FED" w:rsidRPr="003F474F">
        <w:rPr>
          <w:b/>
          <w:sz w:val="20"/>
          <w:szCs w:val="20"/>
        </w:rPr>
        <w:t xml:space="preserve"> </w:t>
      </w:r>
      <w:r w:rsidR="002A5FED" w:rsidRPr="003F474F">
        <w:rPr>
          <w:sz w:val="20"/>
          <w:szCs w:val="20"/>
        </w:rPr>
        <w:t xml:space="preserve">code duplication, poor/inefficient coding practices, poor naming of identifiers and </w:t>
      </w:r>
      <w:r w:rsidR="002A5FED" w:rsidRPr="003F474F">
        <w:rPr>
          <w:color w:val="FF0000"/>
          <w:sz w:val="20"/>
          <w:szCs w:val="20"/>
        </w:rPr>
        <w:t>unnecessary complex/poor user interface design</w:t>
      </w:r>
      <w:r w:rsidR="002A5FED" w:rsidRPr="003F474F">
        <w:rPr>
          <w:sz w:val="20"/>
          <w:szCs w:val="20"/>
        </w:rPr>
        <w:t>.</w:t>
      </w:r>
    </w:p>
    <w:p w14:paraId="736D0334" w14:textId="14F55A80" w:rsidR="00E8529A" w:rsidRPr="003F474F" w:rsidRDefault="00376BD6" w:rsidP="00E8529A">
      <w:pPr>
        <w:pStyle w:val="NormalWeb"/>
        <w:numPr>
          <w:ilvl w:val="0"/>
          <w:numId w:val="12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>Must submit screenshots in</w:t>
      </w:r>
      <w:r w:rsidR="003C6EC5">
        <w:rPr>
          <w:rFonts w:ascii="TimesNewRomanPSMT" w:hAnsi="TimesNewRomanPSMT"/>
          <w:sz w:val="22"/>
          <w:szCs w:val="22"/>
        </w:rPr>
        <w:t xml:space="preserve"> this</w:t>
      </w:r>
      <w:r>
        <w:rPr>
          <w:rFonts w:ascii="TimesNewRomanPSMT" w:hAnsi="TimesNewRomanPSMT"/>
          <w:sz w:val="22"/>
          <w:szCs w:val="22"/>
        </w:rPr>
        <w:t xml:space="preserve">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>(otherwise - 10pts).</w:t>
      </w:r>
      <w:r w:rsidR="0003499E">
        <w:rPr>
          <w:rFonts w:ascii="TimesNewRomanPSMT" w:hAnsi="TimesNewRomanPSMT"/>
          <w:sz w:val="22"/>
          <w:szCs w:val="22"/>
        </w:rPr>
        <w:t xml:space="preserve"> </w:t>
      </w:r>
    </w:p>
    <w:p w14:paraId="239DABF4" w14:textId="77777777" w:rsidR="003F474F" w:rsidRPr="00E8529A" w:rsidRDefault="003F474F" w:rsidP="003F474F">
      <w:pPr>
        <w:pStyle w:val="NormalWeb"/>
        <w:rPr>
          <w:rFonts w:ascii="Calibri" w:hAnsi="Calibri"/>
          <w:sz w:val="22"/>
          <w:szCs w:val="22"/>
        </w:rPr>
      </w:pPr>
    </w:p>
    <w:p w14:paraId="0E139C26" w14:textId="77777777" w:rsidR="000E7FE3" w:rsidRDefault="000E7FE3" w:rsidP="00C9705F">
      <w:pPr>
        <w:pStyle w:val="Heading2"/>
      </w:pPr>
    </w:p>
    <w:p w14:paraId="19B72D6A" w14:textId="77777777" w:rsidR="000E7FE3" w:rsidRDefault="000E7FE3" w:rsidP="00C9705F">
      <w:pPr>
        <w:pStyle w:val="Heading2"/>
      </w:pPr>
    </w:p>
    <w:p w14:paraId="33FA3CFE" w14:textId="77777777" w:rsidR="000E7FE3" w:rsidRDefault="000E7FE3" w:rsidP="00C9705F">
      <w:pPr>
        <w:pStyle w:val="Heading2"/>
      </w:pPr>
    </w:p>
    <w:p w14:paraId="5E0E3CD3" w14:textId="77777777" w:rsidR="000E7FE3" w:rsidRDefault="000E7FE3" w:rsidP="00C9705F">
      <w:pPr>
        <w:pStyle w:val="Heading2"/>
      </w:pPr>
    </w:p>
    <w:p w14:paraId="18AF94B9" w14:textId="77777777" w:rsidR="007E7A9A" w:rsidRDefault="007E7A9A" w:rsidP="00C9705F">
      <w:pPr>
        <w:pStyle w:val="Heading2"/>
      </w:pPr>
    </w:p>
    <w:p w14:paraId="3DB7C311" w14:textId="77777777" w:rsidR="007E7A9A" w:rsidRDefault="007E7A9A" w:rsidP="00C9705F">
      <w:pPr>
        <w:pStyle w:val="Heading2"/>
      </w:pPr>
    </w:p>
    <w:p w14:paraId="662A40B9" w14:textId="77777777" w:rsidR="007E7A9A" w:rsidRDefault="007E7A9A" w:rsidP="00C9705F"/>
    <w:p w14:paraId="22114C4D" w14:textId="77777777" w:rsidR="007E7A9A" w:rsidRDefault="007E7A9A" w:rsidP="00C9705F"/>
    <w:p w14:paraId="0CA8EB6F" w14:textId="77777777" w:rsidR="007E7A9A" w:rsidRDefault="007E7A9A" w:rsidP="007E7A9A">
      <w:pPr>
        <w:pStyle w:val="Heading2"/>
      </w:pPr>
      <w:r>
        <w:t>Testing evidence</w:t>
      </w:r>
    </w:p>
    <w:p w14:paraId="44EB7589" w14:textId="14167B08" w:rsidR="00147FC9" w:rsidRDefault="00C9705F" w:rsidP="00C13A6F">
      <w:r>
        <w:t xml:space="preserve">Add the screenshots of your </w:t>
      </w:r>
      <w:r w:rsidR="00C13A6F">
        <w:t>work for the three parts</w:t>
      </w:r>
    </w:p>
    <w:p w14:paraId="2C6BA290" w14:textId="77777777" w:rsidR="00147FC9" w:rsidRPr="00147FC9" w:rsidRDefault="00147FC9" w:rsidP="00147FC9"/>
    <w:p w14:paraId="6DEEDBB6" w14:textId="4A2D19EB" w:rsidR="00594248" w:rsidRPr="00594248" w:rsidRDefault="00594248" w:rsidP="00594248"/>
    <w:sectPr w:rsidR="00594248" w:rsidRPr="00594248" w:rsidSect="00907FA0">
      <w:footerReference w:type="default" r:id="rId11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CBFB15E" w14:textId="77777777" w:rsidR="000D187A" w:rsidRDefault="000D187A" w:rsidP="007D42BF">
      <w:pPr>
        <w:spacing w:after="0" w:line="240" w:lineRule="auto"/>
      </w:pPr>
      <w:r>
        <w:separator/>
      </w:r>
    </w:p>
  </w:endnote>
  <w:endnote w:type="continuationSeparator" w:id="0">
    <w:p w14:paraId="6E7E7B5F" w14:textId="77777777" w:rsidR="000D187A" w:rsidRDefault="000D187A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TimesNewRomanP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3FB7C11" w14:textId="040597EA" w:rsidR="002B18DC" w:rsidRPr="007D42BF" w:rsidRDefault="002B18DC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64614A">
          <w:rPr>
            <w:noProof/>
            <w:sz w:val="18"/>
            <w:szCs w:val="18"/>
          </w:rPr>
          <w:t>2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61D33B51" w14:textId="77777777" w:rsidR="002B18DC" w:rsidRDefault="002B1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F627B1" w14:textId="77777777" w:rsidR="000D187A" w:rsidRDefault="000D187A" w:rsidP="007D42BF">
      <w:pPr>
        <w:spacing w:after="0" w:line="240" w:lineRule="auto"/>
      </w:pPr>
      <w:r>
        <w:separator/>
      </w:r>
    </w:p>
  </w:footnote>
  <w:footnote w:type="continuationSeparator" w:id="0">
    <w:p w14:paraId="6CE9B5B1" w14:textId="77777777" w:rsidR="000D187A" w:rsidRDefault="000D187A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FF155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A3F31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1270DBD"/>
    <w:multiLevelType w:val="hybridMultilevel"/>
    <w:tmpl w:val="6A965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271AB1"/>
    <w:multiLevelType w:val="hybridMultilevel"/>
    <w:tmpl w:val="618CBC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3A1431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3"/>
  </w:num>
  <w:num w:numId="2">
    <w:abstractNumId w:val="1"/>
  </w:num>
  <w:num w:numId="3">
    <w:abstractNumId w:val="12"/>
  </w:num>
  <w:num w:numId="4">
    <w:abstractNumId w:val="2"/>
  </w:num>
  <w:num w:numId="5">
    <w:abstractNumId w:val="10"/>
  </w:num>
  <w:num w:numId="6">
    <w:abstractNumId w:val="3"/>
  </w:num>
  <w:num w:numId="7">
    <w:abstractNumId w:val="4"/>
  </w:num>
  <w:num w:numId="8">
    <w:abstractNumId w:val="6"/>
  </w:num>
  <w:num w:numId="9">
    <w:abstractNumId w:val="5"/>
  </w:num>
  <w:num w:numId="10">
    <w:abstractNumId w:val="8"/>
  </w:num>
  <w:num w:numId="11">
    <w:abstractNumId w:val="7"/>
  </w:num>
  <w:num w:numId="12">
    <w:abstractNumId w:val="9"/>
  </w:num>
  <w:num w:numId="13">
    <w:abstractNumId w:val="11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qNaAJ4CeF4sAAAA"/>
  </w:docVars>
  <w:rsids>
    <w:rsidRoot w:val="003736EE"/>
    <w:rsid w:val="00004930"/>
    <w:rsid w:val="00005D94"/>
    <w:rsid w:val="00023B58"/>
    <w:rsid w:val="0003499E"/>
    <w:rsid w:val="00055CD6"/>
    <w:rsid w:val="00075BE2"/>
    <w:rsid w:val="00090559"/>
    <w:rsid w:val="000910E9"/>
    <w:rsid w:val="000D187A"/>
    <w:rsid w:val="000D1D13"/>
    <w:rsid w:val="000E764D"/>
    <w:rsid w:val="000E7FE3"/>
    <w:rsid w:val="000F1DB3"/>
    <w:rsid w:val="001171B6"/>
    <w:rsid w:val="00123CEF"/>
    <w:rsid w:val="00147FC9"/>
    <w:rsid w:val="001850F2"/>
    <w:rsid w:val="001B0E32"/>
    <w:rsid w:val="001B7447"/>
    <w:rsid w:val="001D0F47"/>
    <w:rsid w:val="001D33CF"/>
    <w:rsid w:val="001E676E"/>
    <w:rsid w:val="002259B7"/>
    <w:rsid w:val="00281575"/>
    <w:rsid w:val="0029270C"/>
    <w:rsid w:val="002A5FED"/>
    <w:rsid w:val="002B18DC"/>
    <w:rsid w:val="002F2DEE"/>
    <w:rsid w:val="0030655C"/>
    <w:rsid w:val="0034257A"/>
    <w:rsid w:val="003513C3"/>
    <w:rsid w:val="0037238D"/>
    <w:rsid w:val="003736EE"/>
    <w:rsid w:val="00376BD6"/>
    <w:rsid w:val="003B7C97"/>
    <w:rsid w:val="003C6EC5"/>
    <w:rsid w:val="003C7D74"/>
    <w:rsid w:val="003F3C9F"/>
    <w:rsid w:val="003F474F"/>
    <w:rsid w:val="004517A2"/>
    <w:rsid w:val="00454D90"/>
    <w:rsid w:val="00456935"/>
    <w:rsid w:val="00467425"/>
    <w:rsid w:val="0048231C"/>
    <w:rsid w:val="0048413A"/>
    <w:rsid w:val="00495A71"/>
    <w:rsid w:val="004C2171"/>
    <w:rsid w:val="004C670C"/>
    <w:rsid w:val="004F5014"/>
    <w:rsid w:val="00535019"/>
    <w:rsid w:val="00546A06"/>
    <w:rsid w:val="00565BF7"/>
    <w:rsid w:val="00576BFE"/>
    <w:rsid w:val="00594248"/>
    <w:rsid w:val="005964A9"/>
    <w:rsid w:val="0060042F"/>
    <w:rsid w:val="00600930"/>
    <w:rsid w:val="00611289"/>
    <w:rsid w:val="006119DA"/>
    <w:rsid w:val="0063575C"/>
    <w:rsid w:val="0064614A"/>
    <w:rsid w:val="00655CD6"/>
    <w:rsid w:val="006A1D90"/>
    <w:rsid w:val="006C6C65"/>
    <w:rsid w:val="006C7761"/>
    <w:rsid w:val="006D12F0"/>
    <w:rsid w:val="00742C83"/>
    <w:rsid w:val="007642E8"/>
    <w:rsid w:val="00773757"/>
    <w:rsid w:val="00781C9B"/>
    <w:rsid w:val="007D42BF"/>
    <w:rsid w:val="007E7A9A"/>
    <w:rsid w:val="008A12EA"/>
    <w:rsid w:val="008B435A"/>
    <w:rsid w:val="008E2BC4"/>
    <w:rsid w:val="008E5BD2"/>
    <w:rsid w:val="008F1AB2"/>
    <w:rsid w:val="00907FA0"/>
    <w:rsid w:val="009326CA"/>
    <w:rsid w:val="00981A21"/>
    <w:rsid w:val="009D3739"/>
    <w:rsid w:val="009E1EB6"/>
    <w:rsid w:val="009E7EB6"/>
    <w:rsid w:val="00AB56F9"/>
    <w:rsid w:val="00AC2F61"/>
    <w:rsid w:val="00AC3532"/>
    <w:rsid w:val="00AD0A31"/>
    <w:rsid w:val="00AD5E32"/>
    <w:rsid w:val="00AF468D"/>
    <w:rsid w:val="00B34D52"/>
    <w:rsid w:val="00B706DC"/>
    <w:rsid w:val="00B8118E"/>
    <w:rsid w:val="00BD1EFD"/>
    <w:rsid w:val="00BD5B70"/>
    <w:rsid w:val="00C13A6F"/>
    <w:rsid w:val="00C23639"/>
    <w:rsid w:val="00C35CA8"/>
    <w:rsid w:val="00C84462"/>
    <w:rsid w:val="00C9705F"/>
    <w:rsid w:val="00CB2566"/>
    <w:rsid w:val="00CC34AB"/>
    <w:rsid w:val="00CC38C2"/>
    <w:rsid w:val="00CC668F"/>
    <w:rsid w:val="00CD34AF"/>
    <w:rsid w:val="00CD6CBC"/>
    <w:rsid w:val="00CF2B61"/>
    <w:rsid w:val="00CF73F2"/>
    <w:rsid w:val="00D47A71"/>
    <w:rsid w:val="00D66AC2"/>
    <w:rsid w:val="00DC2F90"/>
    <w:rsid w:val="00DF3B84"/>
    <w:rsid w:val="00E063EC"/>
    <w:rsid w:val="00E33E2B"/>
    <w:rsid w:val="00E82F2F"/>
    <w:rsid w:val="00E8529A"/>
    <w:rsid w:val="00E9436F"/>
    <w:rsid w:val="00EC1006"/>
    <w:rsid w:val="00EF5FA0"/>
    <w:rsid w:val="00F03DAE"/>
    <w:rsid w:val="00F118E9"/>
    <w:rsid w:val="00F25691"/>
    <w:rsid w:val="00F713A4"/>
    <w:rsid w:val="00F93229"/>
    <w:rsid w:val="00FB4989"/>
    <w:rsid w:val="00FF72AD"/>
    <w:rsid w:val="00FF78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0BC8B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  <w:style w:type="paragraph" w:styleId="NormalWeb">
    <w:name w:val="Normal (Web)"/>
    <w:basedOn w:val="Normal"/>
    <w:uiPriority w:val="99"/>
    <w:unhideWhenUsed/>
    <w:rsid w:val="00376B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293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03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47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65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79C7A556E8BE4B98C2AB7ED8CA5E32" ma:contentTypeVersion="9" ma:contentTypeDescription="Create a new document." ma:contentTypeScope="" ma:versionID="7ed461dfe452b1b45e6ea959870ee389">
  <xsd:schema xmlns:xsd="http://www.w3.org/2001/XMLSchema" xmlns:xs="http://www.w3.org/2001/XMLSchema" xmlns:p="http://schemas.microsoft.com/office/2006/metadata/properties" xmlns:ns2="0b455ec8-03d2-4e15-bae3-5131de163823" targetNamespace="http://schemas.microsoft.com/office/2006/metadata/properties" ma:root="true" ma:fieldsID="bb60830d5fb0a0f2aee19faee2fffe09" ns2:_="">
    <xsd:import namespace="0b455ec8-03d2-4e15-bae3-5131de1638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455ec8-03d2-4e15-bae3-5131de16382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30C19F-613D-4AB5-9020-2B2404B4903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167BA26-775B-49E3-9C8F-CFECFE79241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84291C1-2319-408A-A722-531C8EEA5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455ec8-03d2-4e15-bae3-5131de1638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D79F615-AFCC-4ED6-B74F-1D292C2FB7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14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eyad F. A. Ali</dc:creator>
  <cp:lastModifiedBy>Saeid Ali Houti</cp:lastModifiedBy>
  <cp:revision>7</cp:revision>
  <dcterms:created xsi:type="dcterms:W3CDTF">2022-02-19T15:20:00Z</dcterms:created>
  <dcterms:modified xsi:type="dcterms:W3CDTF">2022-02-26T2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79C7A556E8BE4B98C2AB7ED8CA5E32</vt:lpwstr>
  </property>
</Properties>
</file>